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8: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2"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End w:id="112"/>
    <w:bookmarkStart w:id="121" w:name="while-statement"/>
    <w:p>
      <w:pPr>
        <w:pStyle w:val="Heading1"/>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before starting a new iteration.</w:t>
      </w:r>
    </w:p>
    <w:bookmarkStart w:id="113"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Remember, one or more statements enclosed in left and right braces is called a code block.</w:t>
      </w:r>
    </w:p>
    <w:bookmarkEnd w:id="113"/>
    <w:bookmarkStart w:id="114"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r>
        <w:t xml:space="preserve"> </w:t>
      </w:r>
      <w:r>
        <w:t xml:space="preserv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for ever!</w:t>
      </w:r>
    </w:p>
    <w:bookmarkEnd w:id="114"/>
    <w:bookmarkStart w:id="120" w:name="five-ways-things-can-go-wrong"/>
    <w:p>
      <w:pPr>
        <w:pStyle w:val="Heading2"/>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3"/>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3"/>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3"/>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3"/>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3"/>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End w:id="121"/>
    <w:bookmarkStart w:id="122"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Start w:id="124"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0"/>
    <w:bookmarkEnd w:id="141"/>
    <w:bookmarkStart w:id="14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2:23:52Z</dcterms:created>
  <dcterms:modified xsi:type="dcterms:W3CDTF">2021-06-12T12: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